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Default Extension="png" ContentType="image/p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175E53" w:rsidRDefault="00CC2178" w14:paraId="4942533B" w14:textId="598F97FE">
      <w:r>
        <w:t>Objectives:</w:t>
      </w:r>
    </w:p>
    <w:p w:rsidR="00CC2178" w:rsidP="00CC2178" w:rsidRDefault="00CC2178" w14:paraId="74C6BED1" w14:textId="0539C93F">
      <w:pPr>
        <w:pStyle w:val="ListParagraph"/>
        <w:numPr>
          <w:ilvl w:val="0"/>
          <w:numId w:val="1"/>
        </w:numPr>
      </w:pPr>
      <w:r>
        <w:t>Chapter 10 inheritance.</w:t>
      </w:r>
    </w:p>
    <w:p w:rsidRPr="00D13979" w:rsidR="00575EBA" w:rsidRDefault="00722501" w14:paraId="25DDA4A0" w14:textId="71EAC57A">
      <w:pPr>
        <w:rPr>
          <w:color w:val="FF0000"/>
        </w:rPr>
      </w:pPr>
      <w:r>
        <w:t>Inheritance is a process of extending to other classes. Only the main class can run and call the sub classes from the main class.</w:t>
      </w:r>
    </w:p>
    <w:p w:rsidRPr="00D13979" w:rsidR="00575EBA" w:rsidRDefault="00D13979" w14:paraId="27E181B3" w14:textId="44E2B03F">
      <w:pPr>
        <w:rPr>
          <w:b/>
          <w:bCs/>
          <w:color w:val="FF0000"/>
        </w:rPr>
      </w:pPr>
      <w:r w:rsidRPr="00D13979">
        <w:rPr>
          <w:b/>
          <w:bCs/>
          <w:color w:val="FF0000"/>
        </w:rPr>
        <w:t>There are 3 challenge exercises, each worth 33.3%</w:t>
      </w:r>
    </w:p>
    <w:p w:rsidR="006F0B50" w:rsidRDefault="006F0B50" w14:paraId="06982F90" w14:textId="4F67C0C8">
      <w:r>
        <w:t>Create a class named c5</w:t>
      </w:r>
    </w:p>
    <w:p w:rsidR="006F0B50" w:rsidRDefault="006F0B50" w14:paraId="5A5B90EC" w14:textId="2C7D7EDB">
      <w:r>
        <w:rPr>
          <w:noProof/>
        </w:rPr>
        <w:drawing>
          <wp:inline distT="0" distB="0" distL="0" distR="0" wp14:anchorId="11D4BBD3" wp14:editId="54C5348A">
            <wp:extent cx="5943600" cy="1853565"/>
            <wp:effectExtent l="0" t="0" r="0" b="0"/>
            <wp:docPr id="12" name="Picture 1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application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53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0B50" w:rsidRDefault="006F0B50" w14:paraId="65786089" w14:textId="0002C223">
      <w:r>
        <w:t>Create a class named c6 that extends c5</w:t>
      </w:r>
    </w:p>
    <w:p w:rsidR="006F0B50" w:rsidRDefault="006F0B50" w14:paraId="04DE6FA4" w14:textId="471B7C61">
      <w:r>
        <w:rPr>
          <w:noProof/>
        </w:rPr>
        <w:drawing>
          <wp:inline distT="0" distB="0" distL="0" distR="0" wp14:anchorId="4537BE00" wp14:editId="70BABE17">
            <wp:extent cx="5943600" cy="1544955"/>
            <wp:effectExtent l="0" t="0" r="0" b="0"/>
            <wp:docPr id="15" name="Picture 15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44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0B50" w:rsidRDefault="006F0B50" w14:paraId="047F712E" w14:textId="3591B5B5">
      <w:r>
        <w:t>Create a class named c7 that will call- c5 and then c6</w:t>
      </w:r>
    </w:p>
    <w:p w:rsidR="006F0B50" w:rsidRDefault="006F0B50" w14:paraId="31F4AB9C" w14:textId="14A8D675">
      <w:r>
        <w:rPr>
          <w:noProof/>
        </w:rPr>
        <w:drawing>
          <wp:inline distT="0" distB="0" distL="0" distR="0" wp14:anchorId="5964F804" wp14:editId="78594B40">
            <wp:extent cx="4648603" cy="1867062"/>
            <wp:effectExtent l="0" t="0" r="0" b="0"/>
            <wp:docPr id="17" name="Picture 17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tex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48603" cy="1867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6F0B50" w:rsidR="006F0B50" w:rsidRDefault="006F0B50" w14:paraId="2C37F1E4" w14:textId="0FE83FB1">
      <w:r>
        <w:t>Test the application. Notice that since c6 extends c5 that, c5 gets called first, and then calls c6.</w:t>
      </w:r>
    </w:p>
    <w:p w:rsidRPr="006D6F43" w:rsidR="006F0B50" w:rsidRDefault="006F0B50" w14:paraId="5EFD8657" w14:textId="77777777">
      <w:pPr>
        <w:rPr>
          <w:b/>
          <w:bCs/>
        </w:rPr>
      </w:pPr>
    </w:p>
    <w:p w:rsidRPr="006D6F43" w:rsidR="00575EBA" w:rsidRDefault="00575EBA" w14:paraId="62071965" w14:textId="62290B38">
      <w:pPr>
        <w:rPr>
          <w:b/>
          <w:bCs/>
        </w:rPr>
      </w:pPr>
      <w:r w:rsidRPr="006D6F43">
        <w:rPr>
          <w:b/>
          <w:bCs/>
        </w:rPr>
        <w:t>Project #1</w:t>
      </w:r>
    </w:p>
    <w:p w:rsidR="00A108D5" w:rsidRDefault="00A108D5" w14:paraId="5BA04FC3" w14:textId="1475A758">
      <w:r>
        <w:t>Create a class without the main method, this will be our sub class.</w:t>
      </w:r>
    </w:p>
    <w:p w:rsidR="00A108D5" w:rsidRDefault="00A108D5" w14:paraId="17724C9F" w14:textId="05D8C699">
      <w:r>
        <w:rPr>
          <w:noProof/>
        </w:rPr>
        <w:drawing>
          <wp:inline distT="0" distB="0" distL="0" distR="0" wp14:anchorId="68479CB1" wp14:editId="1E532C96">
            <wp:extent cx="3022218" cy="5547360"/>
            <wp:effectExtent l="0" t="0" r="6985" b="0"/>
            <wp:docPr id="1" name="Picture 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3927" cy="55504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75EBA" w:rsidRDefault="00A108D5" w14:paraId="01BB3D7B" w14:textId="300E777F">
      <w:r>
        <w:rPr>
          <w:noProof/>
        </w:rPr>
        <w:lastRenderedPageBreak/>
        <w:drawing>
          <wp:inline distT="0" distB="0" distL="0" distR="0" wp14:anchorId="74F4DE7E" wp14:editId="78E41C92">
            <wp:extent cx="2354580" cy="2241322"/>
            <wp:effectExtent l="0" t="0" r="7620" b="6985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58416" cy="22449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6F43" w:rsidRDefault="006D6F43" w14:paraId="360AFFE8" w14:textId="5F0826AB"/>
    <w:p w:rsidR="006D6F43" w:rsidRDefault="006D6F43" w14:paraId="56C06196" w14:textId="2BFF70FF">
      <w:r>
        <w:t>Create a class with the main method, which we will call out sub class.</w:t>
      </w:r>
    </w:p>
    <w:p w:rsidR="006D6F43" w:rsidRDefault="006D6F43" w14:paraId="019E9E50" w14:textId="3ECBF050">
      <w:r>
        <w:rPr>
          <w:noProof/>
        </w:rPr>
        <w:drawing>
          <wp:inline distT="0" distB="0" distL="0" distR="0" wp14:anchorId="61457CFC" wp14:editId="358B5F18">
            <wp:extent cx="5943600" cy="3504565"/>
            <wp:effectExtent l="0" t="0" r="0" b="635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04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6F43" w:rsidRDefault="006D6F43" w14:paraId="30CF09AD" w14:textId="40647C34">
      <w:r>
        <w:t>Test the application.</w:t>
      </w:r>
    </w:p>
    <w:p w:rsidR="006D6F43" w:rsidRDefault="006D6F43" w14:paraId="69FDB945" w14:textId="1BAD1A76"/>
    <w:p w:rsidR="002675A5" w:rsidRDefault="00321818" w14:paraId="5ADCE786" w14:textId="58C4784A">
      <w:pPr>
        <w:rPr>
          <w:b/>
          <w:bCs/>
        </w:rPr>
      </w:pPr>
      <w:r>
        <w:rPr>
          <w:b/>
          <w:bCs/>
        </w:rPr>
        <w:t>Project #1 continuation</w:t>
      </w:r>
    </w:p>
    <w:p w:rsidR="00321818" w:rsidRDefault="00321818" w14:paraId="0447A62C" w14:textId="739B1EFD">
      <w:r>
        <w:t>Have the program enter a name, from the sub class add the following</w:t>
      </w:r>
    </w:p>
    <w:p w:rsidR="00321818" w:rsidRDefault="00321818" w14:paraId="2100C3AD" w14:textId="2A82CCFB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E488C8C" wp14:editId="65BD4EBE">
                <wp:simplePos x="0" y="0"/>
                <wp:positionH relativeFrom="leftMargin">
                  <wp:posOffset>403860</wp:posOffset>
                </wp:positionH>
                <wp:positionV relativeFrom="paragraph">
                  <wp:posOffset>4255770</wp:posOffset>
                </wp:positionV>
                <wp:extent cx="731520" cy="312420"/>
                <wp:effectExtent l="0" t="19050" r="30480" b="30480"/>
                <wp:wrapNone/>
                <wp:docPr id="7" name="Arrow: Right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" cy="31242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13" coordsize="21600,21600" o:spt="13" adj="16200,5400" path="m@0,l@0@1,0@1,0@2@0@2@0,21600,21600,10800xe" w14:anchorId="570EC89A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textboxrect="0,@1,@6,@2" o:connecttype="custom" o:connectlocs="@0,0;0,10800;@0,21600;21600,10800" o:connectangles="270,180,90,0"/>
                <v:handles>
                  <v:h position="#0,#1" xrange="0,21600" yrange="0,10800"/>
                </v:handles>
              </v:shapetype>
              <v:shape id="Arrow: Right 7" style="position:absolute;margin-left:31.8pt;margin-top:335.1pt;width:57.6pt;height:24.6pt;z-index:251663360;visibility:visible;mso-wrap-style:square;mso-wrap-distance-left:9pt;mso-wrap-distance-top:0;mso-wrap-distance-right:9pt;mso-wrap-distance-bottom:0;mso-position-horizontal:absolute;mso-position-horizontal-relative:left-margin-area;mso-position-vertical:absolute;mso-position-vertical-relative:text;v-text-anchor:middle" o:spid="_x0000_s1026" fillcolor="#4472c4 [3204]" strokecolor="#1f3763 [1604]" strokeweight="1pt" type="#_x0000_t13" adj="169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"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B4592A0" wp14:editId="16EF0C31">
                <wp:simplePos x="0" y="0"/>
                <wp:positionH relativeFrom="column">
                  <wp:posOffset>-426720</wp:posOffset>
                </wp:positionH>
                <wp:positionV relativeFrom="paragraph">
                  <wp:posOffset>2053590</wp:posOffset>
                </wp:positionV>
                <wp:extent cx="731520" cy="312420"/>
                <wp:effectExtent l="0" t="19050" r="30480" b="30480"/>
                <wp:wrapNone/>
                <wp:docPr id="6" name="Arrow: Right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" cy="31242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Arrow: Right 6" style="position:absolute;margin-left:-33.6pt;margin-top:161.7pt;width:57.6pt;height:24.6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#4472c4 [3204]" strokecolor="#1f3763 [1604]" strokeweight="1pt" type="#_x0000_t13" adj="169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" w14:anchorId="29FCB378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8BA5CE1" wp14:editId="7F32A39D">
                <wp:simplePos x="0" y="0"/>
                <wp:positionH relativeFrom="column">
                  <wp:posOffset>-388620</wp:posOffset>
                </wp:positionH>
                <wp:positionV relativeFrom="paragraph">
                  <wp:posOffset>571500</wp:posOffset>
                </wp:positionV>
                <wp:extent cx="731520" cy="312420"/>
                <wp:effectExtent l="0" t="19050" r="30480" b="30480"/>
                <wp:wrapNone/>
                <wp:docPr id="5" name="Arrow: Right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" cy="31242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Arrow: Right 5" style="position:absolute;margin-left:-30.6pt;margin-top:45pt;width:57.6pt;height:24.6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#4472c4 [3204]" strokecolor="#1f3763 [1604]" strokeweight="1pt" type="#_x0000_t13" adj="169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" w14:anchorId="0BB9EDFF"/>
            </w:pict>
          </mc:Fallback>
        </mc:AlternateContent>
      </w:r>
      <w:r>
        <w:rPr>
          <w:noProof/>
        </w:rPr>
        <w:drawing>
          <wp:inline distT="0" distB="0" distL="0" distR="0" wp14:anchorId="4C795C66" wp14:editId="3B0DC926">
            <wp:extent cx="3764606" cy="5220152"/>
            <wp:effectExtent l="0" t="0" r="7620" b="0"/>
            <wp:docPr id="4" name="Picture 4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64606" cy="52201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1818" w:rsidRDefault="00321818" w14:paraId="76FE799E" w14:textId="23E975DA"/>
    <w:p w:rsidR="00321818" w:rsidRDefault="00321818" w14:paraId="76C36C14" w14:textId="77777777">
      <w:r>
        <w:br w:type="page"/>
      </w:r>
    </w:p>
    <w:p w:rsidR="00321818" w:rsidRDefault="00321818" w14:paraId="4E5AF88C" w14:textId="1B110397">
      <w:r>
        <w:lastRenderedPageBreak/>
        <w:t>From the main method call the accessors and mutator</w:t>
      </w:r>
    </w:p>
    <w:p w:rsidRPr="00321818" w:rsidR="00321818" w:rsidRDefault="00321818" w14:paraId="047E6124" w14:textId="19649DE6"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6069027" wp14:editId="48527F2B">
                <wp:simplePos x="0" y="0"/>
                <wp:positionH relativeFrom="column">
                  <wp:posOffset>-335280</wp:posOffset>
                </wp:positionH>
                <wp:positionV relativeFrom="paragraph">
                  <wp:posOffset>963930</wp:posOffset>
                </wp:positionV>
                <wp:extent cx="731520" cy="312420"/>
                <wp:effectExtent l="0" t="19050" r="30480" b="30480"/>
                <wp:wrapNone/>
                <wp:docPr id="9" name="Arrow: Right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" cy="31242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Arrow: Right 9" style="position:absolute;margin-left:-26.4pt;margin-top:75.9pt;width:57.6pt;height:24.6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#4472c4 [3204]" strokecolor="#1f3763 [1604]" strokeweight="1pt" type="#_x0000_t13" adj="169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" w14:anchorId="0C111BC7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23D2EC4" wp14:editId="4BADE74C">
                <wp:simplePos x="0" y="0"/>
                <wp:positionH relativeFrom="column">
                  <wp:posOffset>-327660</wp:posOffset>
                </wp:positionH>
                <wp:positionV relativeFrom="paragraph">
                  <wp:posOffset>1950720</wp:posOffset>
                </wp:positionV>
                <wp:extent cx="731520" cy="312420"/>
                <wp:effectExtent l="0" t="19050" r="30480" b="30480"/>
                <wp:wrapNone/>
                <wp:docPr id="10" name="Arrow: Right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" cy="31242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Arrow: Right 10" style="position:absolute;margin-left:-25.8pt;margin-top:153.6pt;width:57.6pt;height:24.6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#4472c4 [3204]" strokecolor="#1f3763 [1604]" strokeweight="1pt" type="#_x0000_t13" adj="169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" w14:anchorId="23A3B20A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EF1CEB0" wp14:editId="47424D42">
                <wp:simplePos x="0" y="0"/>
                <wp:positionH relativeFrom="column">
                  <wp:posOffset>-320040</wp:posOffset>
                </wp:positionH>
                <wp:positionV relativeFrom="paragraph">
                  <wp:posOffset>3040380</wp:posOffset>
                </wp:positionV>
                <wp:extent cx="731520" cy="312420"/>
                <wp:effectExtent l="0" t="19050" r="30480" b="30480"/>
                <wp:wrapNone/>
                <wp:docPr id="11" name="Arrow: Right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" cy="31242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Arrow: Right 11" style="position:absolute;margin-left:-25.2pt;margin-top:239.4pt;width:57.6pt;height:24.6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#4472c4 [3204]" strokecolor="#1f3763 [1604]" strokeweight="1pt" type="#_x0000_t13" adj="169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" w14:anchorId="0F54C189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13DE986" wp14:editId="440A4544">
                <wp:simplePos x="0" y="0"/>
                <wp:positionH relativeFrom="column">
                  <wp:posOffset>2621280</wp:posOffset>
                </wp:positionH>
                <wp:positionV relativeFrom="paragraph">
                  <wp:posOffset>3691890</wp:posOffset>
                </wp:positionV>
                <wp:extent cx="1546860" cy="487680"/>
                <wp:effectExtent l="38100" t="19050" r="0" b="26670"/>
                <wp:wrapNone/>
                <wp:docPr id="13" name="Arrow: Up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6860" cy="487680"/>
                        </a:xfrm>
                        <a:prstGeom prst="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68" coordsize="21600,21600" o:spt="68" adj="5400,5400" path="m0@0l@1@0@1,21600@2,21600@2@0,21600@0,10800,xe" w14:anchorId="0906CEB5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textboxrect="@1,@4,@2,21600" o:connecttype="custom" o:connectlocs="10800,0;0,@0;10800,21600;21600,@0" o:connectangles="270,180,90,0"/>
                <v:handles>
                  <v:h position="#1,#0" xrange="0,10800" yrange="0,21600"/>
                </v:handles>
              </v:shapetype>
              <v:shape id="Arrow: Up 13" style="position:absolute;margin-left:206.4pt;margin-top:290.7pt;width:121.8pt;height:38.4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#4472c4 [3204]" strokecolor="#1f3763 [1604]" strokeweight="1pt" type="#_x0000_t68" adj="10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"/>
            </w:pict>
          </mc:Fallback>
        </mc:AlternateContent>
      </w:r>
      <w:r>
        <w:rPr>
          <w:noProof/>
        </w:rPr>
        <w:drawing>
          <wp:inline distT="0" distB="0" distL="0" distR="0" wp14:anchorId="48448AD5" wp14:editId="586ED100">
            <wp:extent cx="6729139" cy="3611880"/>
            <wp:effectExtent l="0" t="0" r="0" b="7620"/>
            <wp:docPr id="8" name="Picture 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31456" cy="36131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675A5" w:rsidRDefault="002675A5" w14:paraId="0B702429" w14:textId="1C02BEB9"/>
    <w:p w:rsidRPr="009F59E5" w:rsidR="009F59E5" w:rsidP="009F59E5" w:rsidRDefault="009F59E5" w14:paraId="305B814C" w14:textId="76ED488E"/>
    <w:p w:rsidRPr="009F59E5" w:rsidR="009F59E5" w:rsidP="009F59E5" w:rsidRDefault="009F59E5" w14:paraId="08056587" w14:textId="52149BEC"/>
    <w:p w:rsidR="009F59E5" w:rsidP="009F59E5" w:rsidRDefault="009F59E5" w14:paraId="7BAE8931" w14:textId="71D2228C"/>
    <w:p w:rsidR="009F59E5" w:rsidP="009F59E5" w:rsidRDefault="009F59E5" w14:paraId="5C538B83" w14:textId="77777777">
      <w:r>
        <w:t>Test the application.</w:t>
      </w:r>
    </w:p>
    <w:p w:rsidR="009F59E5" w:rsidP="009F59E5" w:rsidRDefault="009F59E5" w14:paraId="2584378B" w14:textId="0C1C0D64"/>
    <w:p w:rsidR="009F59E5" w:rsidP="009F59E5" w:rsidRDefault="009F59E5" w14:paraId="2B3A5EEA" w14:textId="132C5CD3">
      <w:r w:rsidRPr="009F59E5">
        <w:rPr>
          <w:b/>
          <w:bCs/>
          <w:color w:val="FF0000"/>
        </w:rPr>
        <w:t>Challenge Exercise #1</w:t>
      </w:r>
      <w:r>
        <w:rPr>
          <w:b/>
          <w:bCs/>
        </w:rPr>
        <w:t xml:space="preserve">: </w:t>
      </w:r>
      <w:r>
        <w:t>the program will ask the user to enter the address, city, state, zip code, and grade.</w:t>
      </w:r>
    </w:p>
    <w:p w:rsidR="009F59E5" w:rsidP="009F59E5" w:rsidRDefault="009F59E5" w14:paraId="7EA80BB2" w14:textId="27F1C180"/>
    <w:p w:rsidRPr="009F59E5" w:rsidR="009F59E5" w:rsidP="009F59E5" w:rsidRDefault="009F59E5" w14:paraId="009923D8" w14:textId="22CBD860">
      <w:pPr>
        <w:jc w:val="center"/>
        <w:rPr>
          <w:b/>
          <w:bCs/>
          <w:color w:val="FF0000"/>
        </w:rPr>
      </w:pPr>
      <w:r w:rsidRPr="46DB6512" w:rsidR="009F59E5">
        <w:rPr>
          <w:b w:val="1"/>
          <w:bCs w:val="1"/>
          <w:color w:val="FF0000"/>
        </w:rPr>
        <w:t>#1 print screen the output with code from both classes below here.</w:t>
      </w:r>
    </w:p>
    <w:p w:rsidR="009F59E5" w:rsidP="46DB6512" w:rsidRDefault="009F59E5" w14:paraId="0138B312" w14:textId="64EE0755">
      <w:pPr>
        <w:pStyle w:val="Normal"/>
        <w:jc w:val="center"/>
      </w:pPr>
      <w:r w:rsidR="5A202D35">
        <w:drawing>
          <wp:inline wp14:editId="18EE125A" wp14:anchorId="03F2AE59">
            <wp:extent cx="4572000" cy="3629025"/>
            <wp:effectExtent l="0" t="0" r="0" b="0"/>
            <wp:docPr id="87214494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c8dd03932394410d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629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3E3450D2">
        <w:drawing>
          <wp:inline wp14:editId="3AE22B5E" wp14:anchorId="04A05DFC">
            <wp:extent cx="4572000" cy="2962275"/>
            <wp:effectExtent l="0" t="0" r="0" b="0"/>
            <wp:docPr id="208222361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fd34ecf6f34e4eb8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962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60A43" w:rsidRDefault="00E60A43" w14:paraId="28C70CBC" w14:textId="77777777">
      <w:pPr>
        <w:rPr>
          <w:b/>
          <w:bCs/>
        </w:rPr>
      </w:pPr>
      <w:r>
        <w:rPr>
          <w:b/>
          <w:bCs/>
        </w:rPr>
        <w:br w:type="page"/>
      </w:r>
    </w:p>
    <w:p w:rsidR="009F59E5" w:rsidP="009F59E5" w:rsidRDefault="00BC301B" w14:paraId="164171F8" w14:textId="425DEFD8">
      <w:pPr>
        <w:rPr>
          <w:b/>
          <w:bCs/>
        </w:rPr>
      </w:pPr>
      <w:r w:rsidRPr="00BC301B">
        <w:rPr>
          <w:b/>
          <w:bCs/>
        </w:rPr>
        <w:lastRenderedPageBreak/>
        <w:t>Project #2</w:t>
      </w:r>
    </w:p>
    <w:p w:rsidRPr="00E60A43" w:rsidR="00E60A43" w:rsidP="009F59E5" w:rsidRDefault="00E60A43" w14:paraId="20DB34C7" w14:textId="5F726372">
      <w:r>
        <w:t>Use the extends keyword to inherit from the c2 class</w:t>
      </w:r>
    </w:p>
    <w:p w:rsidR="00BC301B" w:rsidP="009F59E5" w:rsidRDefault="00E60A43" w14:paraId="254911EE" w14:textId="54F0F9C6">
      <w:r>
        <w:rPr>
          <w:noProof/>
        </w:rPr>
        <w:drawing>
          <wp:inline distT="0" distB="0" distL="0" distR="0" wp14:anchorId="4954D094" wp14:editId="4181892D">
            <wp:extent cx="5943600" cy="5856605"/>
            <wp:effectExtent l="0" t="0" r="0" b="0"/>
            <wp:docPr id="14" name="Picture 1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ext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856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60A43" w:rsidP="009F59E5" w:rsidRDefault="00E60A43" w14:paraId="3BAAF526" w14:textId="288B92F0"/>
    <w:p w:rsidR="00E60A43" w:rsidP="009F59E5" w:rsidRDefault="00E60A43" w14:paraId="0D90DCC1" w14:textId="09DC6D20">
      <w:r>
        <w:t>Main method</w:t>
      </w:r>
    </w:p>
    <w:p w:rsidR="00E60A43" w:rsidP="009F59E5" w:rsidRDefault="00E60A43" w14:paraId="68532C54" w14:textId="638759C4">
      <w:r>
        <w:rPr>
          <w:noProof/>
        </w:rPr>
        <w:lastRenderedPageBreak/>
        <w:drawing>
          <wp:inline distT="0" distB="0" distL="0" distR="0" wp14:anchorId="5A8B9ADB" wp14:editId="3CE07851">
            <wp:extent cx="6753467" cy="3124200"/>
            <wp:effectExtent l="0" t="0" r="9525" b="0"/>
            <wp:docPr id="16" name="Picture 1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text, application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56862" cy="31257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59E5" w:rsidP="009F59E5" w:rsidRDefault="009F59E5" w14:paraId="7AA082EF" w14:textId="77777777"/>
    <w:p w:rsidR="00E60A43" w:rsidP="00E60A43" w:rsidRDefault="00E60A43" w14:paraId="20C06ED0" w14:textId="77777777">
      <w:r>
        <w:t>Test the application.</w:t>
      </w:r>
    </w:p>
    <w:p w:rsidR="009F59E5" w:rsidP="009F59E5" w:rsidRDefault="00846622" w14:paraId="13C4AEAC" w14:textId="781B1906">
      <w:pPr>
        <w:rPr>
          <w:b/>
          <w:bCs/>
        </w:rPr>
      </w:pPr>
      <w:r>
        <w:rPr>
          <w:b/>
          <w:bCs/>
        </w:rPr>
        <w:t>Delete or comment out the extends keyword and see what happens.</w:t>
      </w:r>
    </w:p>
    <w:p w:rsidR="00846622" w:rsidP="009F59E5" w:rsidRDefault="00846622" w14:paraId="429BFA2F" w14:textId="77777777">
      <w:pPr>
        <w:rPr>
          <w:b/>
          <w:bCs/>
        </w:rPr>
      </w:pPr>
    </w:p>
    <w:p w:rsidR="00262FBB" w:rsidP="009F59E5" w:rsidRDefault="00262FBB" w14:paraId="6C32A576" w14:textId="54006ED8">
      <w:r w:rsidRPr="009F59E5">
        <w:rPr>
          <w:b/>
          <w:bCs/>
          <w:color w:val="FF0000"/>
        </w:rPr>
        <w:t>Challenge Exercise #</w:t>
      </w:r>
      <w:r>
        <w:rPr>
          <w:b/>
          <w:bCs/>
          <w:color w:val="FF0000"/>
        </w:rPr>
        <w:t xml:space="preserve">2: </w:t>
      </w:r>
      <w:r>
        <w:t>Create a JFrame that will allow the user to enter the students last and first name, # of questions attempted and # of questions missed, and get the output. Remember to use the c2 and c3 classes.</w:t>
      </w:r>
    </w:p>
    <w:p w:rsidR="00262FBB" w:rsidP="009F59E5" w:rsidRDefault="00262FBB" w14:paraId="2FA9343A" w14:textId="54529B29"/>
    <w:p w:rsidR="00262FBB" w:rsidP="00262FBB" w:rsidRDefault="00262FBB" w14:paraId="1B3E7DC1" w14:textId="02DB962A">
      <w:pPr>
        <w:jc w:val="center"/>
        <w:rPr>
          <w:b/>
          <w:bCs/>
          <w:color w:val="FF0000"/>
        </w:rPr>
      </w:pPr>
      <w:r w:rsidRPr="46DB6512" w:rsidR="00262FBB">
        <w:rPr>
          <w:b w:val="1"/>
          <w:bCs w:val="1"/>
          <w:color w:val="FF0000"/>
        </w:rPr>
        <w:t>#</w:t>
      </w:r>
      <w:r w:rsidRPr="46DB6512" w:rsidR="00262FBB">
        <w:rPr>
          <w:b w:val="1"/>
          <w:bCs w:val="1"/>
          <w:color w:val="FF0000"/>
        </w:rPr>
        <w:t>2</w:t>
      </w:r>
      <w:r w:rsidRPr="46DB6512" w:rsidR="00262FBB">
        <w:rPr>
          <w:b w:val="1"/>
          <w:bCs w:val="1"/>
          <w:color w:val="FF0000"/>
        </w:rPr>
        <w:t xml:space="preserve"> print screen the output with code from </w:t>
      </w:r>
      <w:r w:rsidRPr="46DB6512" w:rsidR="00262FBB">
        <w:rPr>
          <w:b w:val="1"/>
          <w:bCs w:val="1"/>
          <w:color w:val="FF0000"/>
        </w:rPr>
        <w:t>all</w:t>
      </w:r>
      <w:r w:rsidRPr="46DB6512" w:rsidR="00262FBB">
        <w:rPr>
          <w:b w:val="1"/>
          <w:bCs w:val="1"/>
          <w:color w:val="FF0000"/>
        </w:rPr>
        <w:t xml:space="preserve"> classes below here.</w:t>
      </w:r>
    </w:p>
    <w:p w:rsidR="00E80D07" w:rsidP="46DB6512" w:rsidRDefault="00E80D07" w14:paraId="3D1C8547" w14:textId="55734B8D">
      <w:pPr>
        <w:pStyle w:val="Normal"/>
        <w:jc w:val="center"/>
      </w:pPr>
      <w:r w:rsidR="64357F93">
        <w:drawing>
          <wp:inline wp14:editId="384DD52F" wp14:anchorId="16D25086">
            <wp:extent cx="4572000" cy="2657475"/>
            <wp:effectExtent l="0" t="0" r="0" b="0"/>
            <wp:docPr id="24154863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9bf470e7fd6248b3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657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0D07" w:rsidP="000A04DA" w:rsidRDefault="000A04DA" w14:paraId="30E88706" w14:textId="4B8D9ED5">
      <w:pPr>
        <w:rPr>
          <w:b/>
          <w:bCs/>
        </w:rPr>
      </w:pPr>
      <w:r>
        <w:rPr>
          <w:b/>
          <w:bCs/>
        </w:rPr>
        <w:t>Project #3</w:t>
      </w:r>
    </w:p>
    <w:p w:rsidR="000A04DA" w:rsidP="000A04DA" w:rsidRDefault="00D14F33" w14:paraId="13133855" w14:textId="72390977">
      <w:r>
        <w:t>Get the name, hours worked, hourly pay and retrieve the name and total, use two classes.</w:t>
      </w:r>
    </w:p>
    <w:p w:rsidR="00D14F33" w:rsidP="000A04DA" w:rsidRDefault="00D05D6E" w14:paraId="112D1A23" w14:textId="432301B7">
      <w:r>
        <w:t>Create the class c8</w:t>
      </w:r>
    </w:p>
    <w:p w:rsidR="00D05D6E" w:rsidP="000A04DA" w:rsidRDefault="00D05D6E" w14:paraId="3105A305" w14:textId="30D5BE25">
      <w:r>
        <w:rPr>
          <w:noProof/>
        </w:rPr>
        <w:lastRenderedPageBreak/>
        <w:drawing>
          <wp:inline distT="0" distB="0" distL="0" distR="0" wp14:anchorId="1A463B65" wp14:editId="73A2F235">
            <wp:extent cx="4547668" cy="3779520"/>
            <wp:effectExtent l="0" t="0" r="5715" b="0"/>
            <wp:docPr id="18" name="Picture 1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51256" cy="37825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DC31EEE" wp14:editId="4F149931">
            <wp:extent cx="5008139" cy="3345180"/>
            <wp:effectExtent l="0" t="0" r="2540" b="7620"/>
            <wp:docPr id="19" name="Picture 1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text, application, email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11930" cy="3347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05D6E" w:rsidP="000A04DA" w:rsidRDefault="00D05D6E" w14:paraId="12EC63F1" w14:textId="31AE513E">
      <w:r>
        <w:t>The main method class.</w:t>
      </w:r>
    </w:p>
    <w:p w:rsidR="00D05D6E" w:rsidP="000A04DA" w:rsidRDefault="00D05D6E" w14:paraId="076F97E3" w14:textId="4A105461">
      <w:r>
        <w:rPr>
          <w:noProof/>
        </w:rPr>
        <w:lastRenderedPageBreak/>
        <w:drawing>
          <wp:inline distT="0" distB="0" distL="0" distR="0" wp14:anchorId="6F81FC0E" wp14:editId="585B60BB">
            <wp:extent cx="5943600" cy="3608705"/>
            <wp:effectExtent l="0" t="0" r="0" b="0"/>
            <wp:docPr id="20" name="Picture 2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Text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08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05D6E" w:rsidP="00D05D6E" w:rsidRDefault="00D05D6E" w14:paraId="6F8418F9" w14:textId="77777777">
      <w:r>
        <w:t>Test the application.</w:t>
      </w:r>
    </w:p>
    <w:p w:rsidRPr="00D14F33" w:rsidR="00D05D6E" w:rsidP="000A04DA" w:rsidRDefault="00D05D6E" w14:paraId="76485054" w14:textId="77777777"/>
    <w:p w:rsidR="00E80D07" w:rsidP="00D05D6E" w:rsidRDefault="00D05D6E" w14:paraId="4256ACAE" w14:textId="7E3CD762">
      <w:r w:rsidRPr="009F59E5">
        <w:rPr>
          <w:b/>
          <w:bCs/>
          <w:color w:val="FF0000"/>
        </w:rPr>
        <w:t>Challenge Exercise #</w:t>
      </w:r>
      <w:r>
        <w:rPr>
          <w:b/>
          <w:bCs/>
          <w:color w:val="FF0000"/>
        </w:rPr>
        <w:t xml:space="preserve">3: </w:t>
      </w:r>
      <w:r w:rsidR="00E27E08">
        <w:t>Continuing with project #3, use an if statement, if the hours worked is over 40 hours than add a 10% to the total.</w:t>
      </w:r>
    </w:p>
    <w:p w:rsidR="00E27E08" w:rsidP="00D05D6E" w:rsidRDefault="00E27E08" w14:paraId="6A84806B" w14:textId="783F7165"/>
    <w:p w:rsidR="00E27E08" w:rsidP="00E27E08" w:rsidRDefault="00E27E08" w14:paraId="03EA5909" w14:textId="01C3B971">
      <w:pPr>
        <w:jc w:val="center"/>
        <w:rPr>
          <w:b/>
          <w:bCs/>
          <w:color w:val="FF0000"/>
        </w:rPr>
      </w:pPr>
      <w:r w:rsidRPr="46DB6512" w:rsidR="00E27E08">
        <w:rPr>
          <w:b w:val="1"/>
          <w:bCs w:val="1"/>
          <w:color w:val="FF0000"/>
        </w:rPr>
        <w:t>#</w:t>
      </w:r>
      <w:r w:rsidRPr="46DB6512" w:rsidR="00E27E08">
        <w:rPr>
          <w:b w:val="1"/>
          <w:bCs w:val="1"/>
          <w:color w:val="FF0000"/>
        </w:rPr>
        <w:t>3</w:t>
      </w:r>
      <w:r w:rsidRPr="46DB6512" w:rsidR="00E27E08">
        <w:rPr>
          <w:b w:val="1"/>
          <w:bCs w:val="1"/>
          <w:color w:val="FF0000"/>
        </w:rPr>
        <w:t xml:space="preserve"> print screen the output with code from </w:t>
      </w:r>
      <w:r w:rsidRPr="46DB6512" w:rsidR="00E27E08">
        <w:rPr>
          <w:b w:val="1"/>
          <w:bCs w:val="1"/>
          <w:color w:val="FF0000"/>
        </w:rPr>
        <w:t>all</w:t>
      </w:r>
      <w:r w:rsidRPr="46DB6512" w:rsidR="00E27E08">
        <w:rPr>
          <w:b w:val="1"/>
          <w:bCs w:val="1"/>
          <w:color w:val="FF0000"/>
        </w:rPr>
        <w:t xml:space="preserve"> classes below here.</w:t>
      </w:r>
    </w:p>
    <w:p w:rsidRPr="00E27E08" w:rsidR="00E27E08" w:rsidP="46DB6512" w:rsidRDefault="00E27E08" w14:paraId="34EE1871" w14:textId="736260C4">
      <w:pPr>
        <w:pStyle w:val="Normal"/>
      </w:pPr>
      <w:r w:rsidR="47E27424">
        <w:drawing>
          <wp:inline wp14:editId="650DEE24" wp14:anchorId="58B25989">
            <wp:extent cx="3838575" cy="4572000"/>
            <wp:effectExtent l="0" t="0" r="0" b="0"/>
            <wp:docPr id="83887942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4cad130162404942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38575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47E27424">
        <w:drawing>
          <wp:inline wp14:editId="6B6465E5" wp14:anchorId="38DF6BA6">
            <wp:extent cx="3848100" cy="4572000"/>
            <wp:effectExtent l="0" t="0" r="0" b="0"/>
            <wp:docPr id="149695921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9121fb28dceb47f0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8100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9F59E5" w:rsidR="00E80D07" w:rsidP="00262FBB" w:rsidRDefault="00E80D07" w14:paraId="28BFCE7F" w14:textId="588C1555">
      <w:pPr>
        <w:jc w:val="center"/>
        <w:rPr>
          <w:b/>
          <w:bCs/>
          <w:color w:val="FF0000"/>
        </w:rPr>
      </w:pPr>
      <w:r>
        <w:rPr>
          <w:b/>
          <w:bCs/>
          <w:color w:val="FF0000"/>
        </w:rPr>
        <w:t xml:space="preserve">Submit this document to Module 2 class exercise. </w:t>
      </w:r>
    </w:p>
    <w:p w:rsidRPr="00262FBB" w:rsidR="00262FBB" w:rsidP="009F59E5" w:rsidRDefault="00262FBB" w14:paraId="00175C59" w14:textId="77777777"/>
    <w:sectPr w:rsidRPr="00262FBB" w:rsidR="00262FBB">
      <w:headerReference w:type="default" r:id="rId20"/>
      <w:footerReference w:type="default" r:id="rId21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4142AD" w:rsidP="00722501" w:rsidRDefault="004142AD" w14:paraId="0EAF7BCF" w14:textId="77777777">
      <w:pPr>
        <w:spacing w:after="0" w:line="240" w:lineRule="auto"/>
      </w:pPr>
      <w:r>
        <w:separator/>
      </w:r>
    </w:p>
  </w:endnote>
  <w:endnote w:type="continuationSeparator" w:id="0">
    <w:p w:rsidR="004142AD" w:rsidP="00722501" w:rsidRDefault="004142AD" w14:paraId="5181EE6F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8076593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722501" w:rsidRDefault="00722501" w14:paraId="26E81056" w14:textId="139F05C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722501" w:rsidRDefault="00722501" w14:paraId="174C27B3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4142AD" w:rsidP="00722501" w:rsidRDefault="004142AD" w14:paraId="380D860E" w14:textId="77777777">
      <w:pPr>
        <w:spacing w:after="0" w:line="240" w:lineRule="auto"/>
      </w:pPr>
      <w:r>
        <w:separator/>
      </w:r>
    </w:p>
  </w:footnote>
  <w:footnote w:type="continuationSeparator" w:id="0">
    <w:p w:rsidR="004142AD" w:rsidP="00722501" w:rsidRDefault="004142AD" w14:paraId="1F69FD88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C2178" w:rsidRDefault="00CC2178" w14:paraId="1F552551" w14:textId="672C0DEE">
    <w:pPr>
      <w:pStyle w:val="Header"/>
    </w:pPr>
    <w:r>
      <w:t>Santa Ana College</w:t>
    </w:r>
  </w:p>
  <w:p w:rsidR="00CC2178" w:rsidRDefault="00CC2178" w14:paraId="201F5FD8" w14:textId="1A3787DA">
    <w:pPr>
      <w:pStyle w:val="Header"/>
    </w:pPr>
    <w:r>
      <w:t>CMPR113</w:t>
    </w:r>
  </w:p>
  <w:p w:rsidR="00CC2178" w:rsidRDefault="00CC2178" w14:paraId="5F6380AC" w14:textId="1E640E67">
    <w:pPr>
      <w:pStyle w:val="Header"/>
    </w:pPr>
    <w:r w:rsidRPr="00CC2178">
      <w:t>Module 2 (Chapter 10 Inheritance) + Class Exercise #2 Part 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E241E6"/>
    <w:multiLevelType w:val="hybridMultilevel"/>
    <w:tmpl w:val="D0722E4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6364226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2NLCwMDc1MzU1MjRQ0lEKTi0uzszPAykwqgUA94aiKSwAAAA="/>
  </w:docVars>
  <w:rsids>
    <w:rsidRoot w:val="007F113C"/>
    <w:rsid w:val="00032DD0"/>
    <w:rsid w:val="000A04DA"/>
    <w:rsid w:val="00175E53"/>
    <w:rsid w:val="00262FBB"/>
    <w:rsid w:val="002675A5"/>
    <w:rsid w:val="00321818"/>
    <w:rsid w:val="004142AD"/>
    <w:rsid w:val="00575EBA"/>
    <w:rsid w:val="006D6F43"/>
    <w:rsid w:val="006F0B50"/>
    <w:rsid w:val="00722501"/>
    <w:rsid w:val="007E0BBF"/>
    <w:rsid w:val="007F113C"/>
    <w:rsid w:val="00846622"/>
    <w:rsid w:val="009F59E5"/>
    <w:rsid w:val="00A108D5"/>
    <w:rsid w:val="00BC301B"/>
    <w:rsid w:val="00CC2178"/>
    <w:rsid w:val="00D05D6E"/>
    <w:rsid w:val="00D13979"/>
    <w:rsid w:val="00D14F33"/>
    <w:rsid w:val="00E27E08"/>
    <w:rsid w:val="00E60A43"/>
    <w:rsid w:val="00E80D07"/>
    <w:rsid w:val="0DDEA5F8"/>
    <w:rsid w:val="2520483E"/>
    <w:rsid w:val="2F596957"/>
    <w:rsid w:val="3E3450D2"/>
    <w:rsid w:val="46DB6512"/>
    <w:rsid w:val="47E27424"/>
    <w:rsid w:val="4CBD4E88"/>
    <w:rsid w:val="56BD6189"/>
    <w:rsid w:val="5A202D35"/>
    <w:rsid w:val="64357F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19119E"/>
  <w15:chartTrackingRefBased/>
  <w15:docId w15:val="{68EE9216-4706-4E2C-9149-343FAEFCB0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2501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722501"/>
  </w:style>
  <w:style w:type="paragraph" w:styleId="Footer">
    <w:name w:val="footer"/>
    <w:basedOn w:val="Normal"/>
    <w:link w:val="FooterChar"/>
    <w:uiPriority w:val="99"/>
    <w:unhideWhenUsed/>
    <w:rsid w:val="00722501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722501"/>
  </w:style>
  <w:style w:type="paragraph" w:styleId="ListParagraph">
    <w:name w:val="List Paragraph"/>
    <w:basedOn w:val="Normal"/>
    <w:uiPriority w:val="34"/>
    <w:qFormat/>
    <w:rsid w:val="00CC217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2.tmp" Id="rId8" /><Relationship Type="http://schemas.openxmlformats.org/officeDocument/2006/relationships/image" Target="media/image7.tmp" Id="rId13" /><Relationship Type="http://schemas.openxmlformats.org/officeDocument/2006/relationships/image" Target="media/image12.tmp" Id="rId18" /><Relationship Type="http://schemas.openxmlformats.org/officeDocument/2006/relationships/settings" Target="settings.xml" Id="rId3" /><Relationship Type="http://schemas.openxmlformats.org/officeDocument/2006/relationships/footer" Target="footer1.xml" Id="rId21" /><Relationship Type="http://schemas.openxmlformats.org/officeDocument/2006/relationships/image" Target="media/image1.tmp" Id="rId7" /><Relationship Type="http://schemas.openxmlformats.org/officeDocument/2006/relationships/image" Target="media/image6.tmp" Id="rId12" /><Relationship Type="http://schemas.openxmlformats.org/officeDocument/2006/relationships/image" Target="media/image11.tmp" Id="rId17" /><Relationship Type="http://schemas.openxmlformats.org/officeDocument/2006/relationships/styles" Target="styles.xml" Id="rId2" /><Relationship Type="http://schemas.openxmlformats.org/officeDocument/2006/relationships/image" Target="media/image10.tmp" Id="rId16" /><Relationship Type="http://schemas.openxmlformats.org/officeDocument/2006/relationships/header" Target="header1.xml" Id="rId20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image" Target="media/image5.tmp" Id="rId11" /><Relationship Type="http://schemas.openxmlformats.org/officeDocument/2006/relationships/footnotes" Target="footnotes.xml" Id="rId5" /><Relationship Type="http://schemas.openxmlformats.org/officeDocument/2006/relationships/image" Target="media/image9.tmp" Id="rId15" /><Relationship Type="http://schemas.openxmlformats.org/officeDocument/2006/relationships/theme" Target="theme/theme1.xml" Id="rId23" /><Relationship Type="http://schemas.openxmlformats.org/officeDocument/2006/relationships/image" Target="media/image4.tmp" Id="rId10" /><Relationship Type="http://schemas.openxmlformats.org/officeDocument/2006/relationships/image" Target="media/image13.tmp" Id="rId19" /><Relationship Type="http://schemas.openxmlformats.org/officeDocument/2006/relationships/webSettings" Target="webSettings.xml" Id="rId4" /><Relationship Type="http://schemas.openxmlformats.org/officeDocument/2006/relationships/image" Target="media/image3.tmp" Id="rId9" /><Relationship Type="http://schemas.openxmlformats.org/officeDocument/2006/relationships/image" Target="media/image8.tmp" Id="rId14" /><Relationship Type="http://schemas.openxmlformats.org/officeDocument/2006/relationships/fontTable" Target="fontTable.xml" Id="rId22" /><Relationship Type="http://schemas.openxmlformats.org/officeDocument/2006/relationships/image" Target="/media/imagee.png" Id="Rc8dd03932394410d" /><Relationship Type="http://schemas.openxmlformats.org/officeDocument/2006/relationships/image" Target="/media/imagef.png" Id="Rfd34ecf6f34e4eb8" /><Relationship Type="http://schemas.openxmlformats.org/officeDocument/2006/relationships/image" Target="/media/image10.png" Id="R9bf470e7fd6248b3" /><Relationship Type="http://schemas.openxmlformats.org/officeDocument/2006/relationships/image" Target="/media/image11.png" Id="R4cad130162404942" /><Relationship Type="http://schemas.openxmlformats.org/officeDocument/2006/relationships/image" Target="/media/image12.png" Id="R9121fb28dceb47f0" /><Relationship Type="http://schemas.openxmlformats.org/officeDocument/2006/relationships/glossaryDocument" Target="glossary/document.xml" Id="R3b89a306cb924d9b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981b51-9421-4006-b9e8-595671caf80b}"/>
      </w:docPartPr>
      <w:docPartBody>
        <w:p w14:paraId="42B41059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techi</dc:creator>
  <keywords/>
  <dc:description/>
  <lastModifiedBy>Huynh, Albert</lastModifiedBy>
  <revision>24</revision>
  <dcterms:created xsi:type="dcterms:W3CDTF">2022-06-21T18:48:00.0000000Z</dcterms:created>
  <dcterms:modified xsi:type="dcterms:W3CDTF">2022-09-02T20:00:54.7257836Z</dcterms:modified>
</coreProperties>
</file>